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7D723CE" w:rsidR="00B36EFA" w:rsidRPr="00D41CA4" w:rsidRDefault="00010548" w:rsidP="00D41CA4">
      <w:pPr>
        <w:pStyle w:val="Title"/>
        <w:spacing w:before="0" w:after="0"/>
        <w:rPr>
          <w:rFonts w:ascii="Arial" w:hAnsi="Arial" w:cs="Arial"/>
          <w:b w:val="0"/>
          <w:bCs w:val="0"/>
          <w:color w:val="000000" w:themeColor="text1"/>
          <w:sz w:val="48"/>
          <w:szCs w:val="48"/>
        </w:rPr>
      </w:pPr>
      <w:r w:rsidRPr="00AD1C12">
        <w:rPr>
          <w:rFonts w:ascii="Arial" w:hAnsi="Arial" w:cs="Arial"/>
          <w:b w:val="0"/>
          <w:bCs w:val="0"/>
          <w:color w:val="000000" w:themeColor="text1"/>
          <w:sz w:val="48"/>
          <w:szCs w:val="48"/>
        </w:rPr>
        <w:t>Diver Visual Survey</w:t>
      </w:r>
    </w:p>
    <w:p w14:paraId="6C6C9CFF" w14:textId="1F064972" w:rsidR="00B36EFA" w:rsidRDefault="00CD4CC1"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68B02B33" w:rsidR="0097352D" w:rsidRPr="00AD1C12" w:rsidRDefault="00010548" w:rsidP="00D41CA4">
      <w:pPr>
        <w:pStyle w:val="Compact"/>
        <w:jc w:val="center"/>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422889CC" w14:textId="11B193AE" w:rsidR="0097352D" w:rsidRPr="00AD1C12" w:rsidRDefault="0072534C">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35444E" w:rsidRPr="00AD1C12">
        <w:rPr>
          <w:rFonts w:ascii="Arial" w:hAnsi="Arial" w:cs="Arial"/>
        </w:rPr>
        <w:t xml:space="preserve">Protocol: </w:t>
      </w:r>
      <w:r w:rsidR="0094121B" w:rsidRPr="00AD1C12">
        <w:rPr>
          <w:rFonts w:ascii="Arial" w:hAnsi="Arial" w:cs="Arial"/>
        </w:rPr>
        <w:t>Diver Visual Survey.</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proofErr w:type="spellStart"/>
      <w:r w:rsidR="0035444E" w:rsidRPr="00AD1C12">
        <w:rPr>
          <w:rFonts w:ascii="Arial" w:hAnsi="Arial" w:cs="Arial"/>
        </w:rPr>
        <w:t>Tennenbaum</w:t>
      </w:r>
      <w:proofErr w:type="spellEnd"/>
      <w:r w:rsidR="0035444E" w:rsidRPr="00AD1C12">
        <w:rPr>
          <w:rFonts w:ascii="Arial" w:hAnsi="Arial" w:cs="Arial"/>
        </w:rPr>
        <w:t xml:space="preserve"> Marine Observatories Network, </w:t>
      </w:r>
      <w:proofErr w:type="spellStart"/>
      <w:r w:rsidR="0035444E" w:rsidRPr="00AD1C12">
        <w:rPr>
          <w:rFonts w:ascii="Arial" w:hAnsi="Arial" w:cs="Arial"/>
        </w:rPr>
        <w:t>MarineGEO</w:t>
      </w:r>
      <w:proofErr w:type="spellEnd"/>
      <w:r w:rsidR="0035444E" w:rsidRPr="00AD1C12">
        <w:rPr>
          <w:rFonts w:ascii="Arial" w:hAnsi="Arial" w:cs="Arial"/>
        </w:rPr>
        <w:t>, Smithsonian Institution.</w:t>
      </w:r>
    </w:p>
    <w:p w14:paraId="283B2D34" w14:textId="404BB775" w:rsidR="0072534C" w:rsidRDefault="0072534C" w:rsidP="0072534C">
      <w:pPr>
        <w:pStyle w:val="BodyText"/>
        <w:rPr>
          <w:rFonts w:ascii="Arial" w:hAnsi="Arial" w:cs="Arial"/>
        </w:rPr>
      </w:pPr>
    </w:p>
    <w:p w14:paraId="33C9DAA6" w14:textId="77777777" w:rsidR="00AD1C12" w:rsidRPr="00AD1C12" w:rsidRDefault="00AD1C12"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6B6D8D2E" w14:textId="64CDFC32" w:rsidR="001F5849" w:rsidRPr="00AD1C12" w:rsidRDefault="00CD4CC1">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8"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activities will be integrated into both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4CFBFDA8" w14:textId="77777777" w:rsidR="00D41CA4" w:rsidRDefault="00D41CA4" w:rsidP="001F5849">
      <w:pPr>
        <w:spacing w:after="0" w:line="276" w:lineRule="auto"/>
        <w:rPr>
          <w:rFonts w:ascii="Arial" w:hAnsi="Arial" w:cs="Arial"/>
          <w:sz w:val="22"/>
          <w:szCs w:val="22"/>
        </w:rPr>
      </w:pPr>
    </w:p>
    <w:p w14:paraId="6A037502" w14:textId="39ECD033"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data entry templates, instructional videos, literature, and more can be found at: </w:t>
      </w:r>
      <w:hyperlink r:id="rId12" w:history="1">
        <w:r w:rsidRPr="00AD1C12">
          <w:rPr>
            <w:rStyle w:val="Hyperlink"/>
            <w:rFonts w:ascii="Arial" w:hAnsi="Arial" w:cs="Arial"/>
            <w:sz w:val="22"/>
            <w:szCs w:val="22"/>
          </w:rPr>
          <w:t>https://marinegeo.github.io/modules/visual-census</w:t>
        </w:r>
      </w:hyperlink>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CD4CC1">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10970A7A"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6A729716"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data should first be trained by authorized Reef Life Survey trainers. Contact </w:t>
      </w:r>
      <w:hyperlink r:id="rId13">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00B36EFA">
        <w:rPr>
          <w:rStyle w:val="Hyperlink"/>
          <w:rFonts w:ascii="Arial" w:hAnsi="Arial" w:cs="Arial"/>
          <w:sz w:val="22"/>
          <w:szCs w:val="22"/>
        </w:rPr>
        <w:t xml:space="preserve"> </w:t>
      </w:r>
      <w:r w:rsidRPr="00AD1C12">
        <w:rPr>
          <w:rFonts w:ascii="Arial" w:hAnsi="Arial" w:cs="Arial"/>
          <w:sz w:val="22"/>
          <w:szCs w:val="22"/>
        </w:rPr>
        <w:t xml:space="preserve">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Field data sheet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CD4CC1">
      <w:pPr>
        <w:pStyle w:val="Compact"/>
        <w:rPr>
          <w:rFonts w:ascii="Arial" w:hAnsi="Arial" w:cs="Arial"/>
        </w:rPr>
      </w:pPr>
      <w:r>
        <w:rPr>
          <w:rFonts w:ascii="Arial" w:hAnsi="Arial" w:cs="Arial"/>
          <w:noProof/>
        </w:rPr>
        <w:pict w14:anchorId="2E9E303A">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77777777" w:rsidR="00D41CA4" w:rsidRDefault="00D41CA4" w:rsidP="00AD1C12">
      <w:pPr>
        <w:pStyle w:val="FirstParagraph"/>
        <w:spacing w:before="0" w:after="0" w:line="276" w:lineRule="auto"/>
        <w:rPr>
          <w:rFonts w:ascii="Arial" w:hAnsi="Arial" w:cs="Arial"/>
          <w:sz w:val="22"/>
          <w:szCs w:val="22"/>
        </w:rPr>
      </w:pPr>
    </w:p>
    <w:p w14:paraId="32ADC791" w14:textId="7A3EFAA8"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77777777"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">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77777777" w:rsidR="00724581" w:rsidRPr="00AD1C12" w:rsidRDefault="00724581" w:rsidP="00724581">
                              <w:pPr>
                                <w:pStyle w:val="Caption"/>
                                <w:jc w:val="center"/>
                                <w:rPr>
                                  <w:rFonts w:ascii="Arial" w:hAnsi="Arial" w:cs="Arial"/>
                                  <w:i w:val="0"/>
                                  <w:noProof/>
                                  <w:sz w:val="22"/>
                                  <w:szCs w:val="22"/>
                                </w:rPr>
                              </w:pPr>
                              <w:bookmarkStart w:id="5"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5"/>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">
                <v:shape id="Text Box 10" o:spid="_x0000_s1030" type="#_x0000_t202" style="position:absolute;left:70;top:14884;width:27433;height:39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13C9D68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hyperlink w:anchor="figure1" w:history="1">
        <w:r w:rsidRPr="00AD1C12">
          <w:rPr>
            <w:rStyle w:val="Hyperlink"/>
            <w:rFonts w:ascii="Arial" w:hAnsi="Arial" w:cs="Arial"/>
            <w:sz w:val="22"/>
            <w:szCs w:val="22"/>
          </w:rPr>
          <w:t>Fig. 1</w:t>
        </w:r>
      </w:hyperlink>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lastRenderedPageBreak/>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142FDF8B"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hyperlink w:anchor="figure2" w:history="1">
        <w:r w:rsidRPr="00AD1C12">
          <w:rPr>
            <w:rStyle w:val="Hyperlink"/>
            <w:rFonts w:ascii="Arial" w:hAnsi="Arial" w:cs="Arial"/>
            <w:sz w:val="22"/>
            <w:szCs w:val="22"/>
          </w:rPr>
          <w:t>Fig. 2</w:t>
        </w:r>
      </w:hyperlink>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Only cryptic fishes (those closely associated with seaweeds or the seabed; e.g., gobies, blennies, cardinal fishes, scorpion fishes) should be recorded during Method 2. Non-cryptic fishes (</w:t>
      </w:r>
      <w:proofErr w:type="gramStart"/>
      <w:r w:rsidRPr="00AD1C12">
        <w:rPr>
          <w:rFonts w:ascii="Arial" w:hAnsi="Arial" w:cs="Arial"/>
          <w:sz w:val="22"/>
          <w:szCs w:val="22"/>
        </w:rPr>
        <w:t>e.g.</w:t>
      </w:r>
      <w:proofErr w:type="gramEnd"/>
      <w:r w:rsidRPr="00AD1C12">
        <w:rPr>
          <w:rFonts w:ascii="Arial" w:hAnsi="Arial" w:cs="Arial"/>
          <w:sz w:val="22"/>
          <w:szCs w:val="22"/>
        </w:rPr>
        <w:t xml:space="preserve">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77777777" w:rsidR="00D41CA4" w:rsidRDefault="00D41CA4">
      <w:pPr>
        <w:pStyle w:val="Compact"/>
        <w:rPr>
          <w:rFonts w:ascii="Arial" w:hAnsi="Arial" w:cs="Arial"/>
        </w:rPr>
      </w:pPr>
    </w:p>
    <w:p w14:paraId="4DD77846" w14:textId="77777777" w:rsidR="00D41CA4" w:rsidRDefault="00D41CA4">
      <w:pPr>
        <w:pStyle w:val="Compact"/>
        <w:rPr>
          <w:rFonts w:ascii="Arial" w:hAnsi="Arial" w:cs="Arial"/>
        </w:rPr>
      </w:pPr>
    </w:p>
    <w:p w14:paraId="260F9B69" w14:textId="77777777" w:rsidR="00D41CA4" w:rsidRDefault="00D41CA4">
      <w:pPr>
        <w:pStyle w:val="Compact"/>
        <w:rPr>
          <w:rFonts w:ascii="Arial" w:hAnsi="Arial" w:cs="Arial"/>
        </w:rPr>
      </w:pPr>
    </w:p>
    <w:p w14:paraId="3A6622A4" w14:textId="77777777" w:rsidR="00D41CA4" w:rsidRDefault="00D41CA4">
      <w:pPr>
        <w:pStyle w:val="Compact"/>
        <w:rPr>
          <w:rFonts w:ascii="Arial" w:hAnsi="Arial" w:cs="Arial"/>
        </w:rPr>
      </w:pPr>
    </w:p>
    <w:p w14:paraId="235C7A7F" w14:textId="77777777" w:rsidR="00D41CA4" w:rsidRDefault="00D41CA4">
      <w:pPr>
        <w:pStyle w:val="Compact"/>
        <w:rPr>
          <w:rFonts w:ascii="Arial" w:hAnsi="Arial" w:cs="Arial"/>
        </w:rPr>
      </w:pPr>
    </w:p>
    <w:p w14:paraId="3D59F7D8" w14:textId="77777777" w:rsidR="00D41CA4" w:rsidRDefault="00D41CA4">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CD4CC1">
      <w:pPr>
        <w:pStyle w:val="Compact"/>
        <w:rPr>
          <w:rFonts w:ascii="Arial" w:hAnsi="Arial" w:cs="Arial"/>
        </w:rPr>
      </w:pPr>
      <w:r>
        <w:rPr>
          <w:rFonts w:ascii="Arial" w:hAnsi="Arial" w:cs="Arial"/>
          <w:noProof/>
        </w:rPr>
        <w:lastRenderedPageBreak/>
        <w:pict w14:anchorId="5F95B9C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6" w:name="data-submission"/>
      <w:r w:rsidRPr="00AD1C12">
        <w:rPr>
          <w:rFonts w:ascii="Arial" w:hAnsi="Arial" w:cs="Arial"/>
          <w:b w:val="0"/>
          <w:bCs w:val="0"/>
          <w:color w:val="000000" w:themeColor="text1"/>
        </w:rPr>
        <w:t>Data Submission</w:t>
      </w:r>
      <w:bookmarkEnd w:id="6"/>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0">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1">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AA9FA2" w14:textId="77777777" w:rsidR="00CD4CC1" w:rsidRDefault="00CD4CC1">
      <w:pPr>
        <w:spacing w:after="0"/>
      </w:pPr>
      <w:r>
        <w:separator/>
      </w:r>
    </w:p>
  </w:endnote>
  <w:endnote w:type="continuationSeparator" w:id="0">
    <w:p w14:paraId="428171B0" w14:textId="77777777" w:rsidR="00CD4CC1" w:rsidRDefault="00CD4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12CC0" w14:textId="77777777" w:rsidR="00CD4CC1" w:rsidRDefault="00CD4CC1">
      <w:r>
        <w:separator/>
      </w:r>
    </w:p>
  </w:footnote>
  <w:footnote w:type="continuationSeparator" w:id="0">
    <w:p w14:paraId="1C49C196" w14:textId="77777777" w:rsidR="00CD4CC1" w:rsidRDefault="00CD4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Pr="002B2EF6">
      <w:rPr>
        <w:rFonts w:ascii="Arial" w:hAnsi="Arial" w:cs="Arial"/>
        <w:sz w:val="22"/>
        <w:szCs w:val="22"/>
      </w:rPr>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B1043"/>
    <w:rsid w:val="000B3AF4"/>
    <w:rsid w:val="0013479D"/>
    <w:rsid w:val="001F5849"/>
    <w:rsid w:val="002B2EF6"/>
    <w:rsid w:val="002B703F"/>
    <w:rsid w:val="00326CE5"/>
    <w:rsid w:val="00344B5D"/>
    <w:rsid w:val="0035444E"/>
    <w:rsid w:val="0036023A"/>
    <w:rsid w:val="003942F8"/>
    <w:rsid w:val="003B0249"/>
    <w:rsid w:val="004E29B3"/>
    <w:rsid w:val="0051604F"/>
    <w:rsid w:val="00546969"/>
    <w:rsid w:val="00590D07"/>
    <w:rsid w:val="005F2F37"/>
    <w:rsid w:val="00653075"/>
    <w:rsid w:val="006E6934"/>
    <w:rsid w:val="00724581"/>
    <w:rsid w:val="0072534C"/>
    <w:rsid w:val="00784D58"/>
    <w:rsid w:val="007A5D1C"/>
    <w:rsid w:val="008D6863"/>
    <w:rsid w:val="0094121B"/>
    <w:rsid w:val="0097352D"/>
    <w:rsid w:val="009B0540"/>
    <w:rsid w:val="009C7D0C"/>
    <w:rsid w:val="00A374FC"/>
    <w:rsid w:val="00AD1C12"/>
    <w:rsid w:val="00B36EFA"/>
    <w:rsid w:val="00B42B99"/>
    <w:rsid w:val="00B44436"/>
    <w:rsid w:val="00B86B75"/>
    <w:rsid w:val="00BC48D5"/>
    <w:rsid w:val="00C0276E"/>
    <w:rsid w:val="00C36279"/>
    <w:rsid w:val="00CD4CC1"/>
    <w:rsid w:val="00D41CA4"/>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protocols@si.edu"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1044</Words>
  <Characters>595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2-02T17:04:00Z</dcterms:created>
  <dcterms:modified xsi:type="dcterms:W3CDTF">2021-05-19T15:02:00Z</dcterms:modified>
</cp:coreProperties>
</file>